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9dd47edeb91217aa64601139b137a6be002c1eb"/>
    <w:p>
      <w:pPr>
        <w:pStyle w:val="Heading1"/>
      </w:pPr>
      <w:r>
        <w:t xml:space="preserve">Cover Letter for Photographer Position in South Korea Seoul</w:t>
      </w:r>
    </w:p>
    <w:p>
      <w:pPr>
        <w:pStyle w:val="FirstParagraph"/>
      </w:pPr>
      <w:r>
        <w:t xml:space="preserve">Dear [Hiring Manager's Name],</w:t>
      </w:r>
    </w:p>
    <w:p>
      <w:pPr>
        <w:pStyle w:val="BodyText"/>
      </w:pPr>
      <w:r>
        <w:t xml:space="preserve">I am writing to express my enthusiastic interest in the photographer position at your esteemed organization in South Korea, specifically Seoul. As a dedicated and experienced professional with a passion for visual storytelling, I am eager to contribute my artistic vision and technical expertise to capture the vibrant essence of this dynamic city. My background as a photographer has equipped me with the skills to document moments that resonate deeply with cultural richness and modern innovation—values that align perfectly with the spirit of Seoul.</w:t>
      </w:r>
    </w:p>
    <w:p>
      <w:pPr>
        <w:pStyle w:val="BodyText"/>
      </w:pPr>
      <w:r>
        <w:t xml:space="preserve">Throughout my career, I have honed my craft in diverse environments, from bustling urban landscapes to intimate cultural gatherings. This adaptability is particularly relevant in South Korea, where the contrast between tradition and modernity creates a unique photographic narrative. My work as a photographer has always been driven by the desire to connect with people and places on a profound level, a goal that I am confident I can achieve in Seoul’s ever-evolving creative scene.</w:t>
      </w:r>
    </w:p>
    <w:bookmarkStart w:id="20" w:name="why-south-korea-seoul"/>
    <w:p>
      <w:pPr>
        <w:pStyle w:val="Heading2"/>
      </w:pPr>
      <w:r>
        <w:t xml:space="preserve">Why South Korea Seoul?</w:t>
      </w:r>
    </w:p>
    <w:p>
      <w:pPr>
        <w:pStyle w:val="FirstParagraph"/>
      </w:pPr>
      <w:r>
        <w:t xml:space="preserve">Seoul is not just a city—it is a living canvas of history, technology, and human connection. From the serene temples of Bukchon to the neon-lit streets of Gangnam, every corner offers an opportunity to capture stories that transcend borders. As a photographer in South Korea Seoul, I am particularly inspired by the way this city seamlessly blends its heritage with cutting-edge innovation. My ability to balance technical precision with artistic sensitivity will allow me to translate these elements into compelling visual content that reflects the soul of Seoul.</w:t>
      </w:r>
    </w:p>
    <w:p>
      <w:pPr>
        <w:pStyle w:val="BodyText"/>
      </w:pPr>
      <w:r>
        <w:t xml:space="preserve">My experience includes working on projects that require a deep understanding of cultural nuances. Whether it’s photographing traditional performances during the Seollal or capturing the energy of Seoul’s street art, I approach each assignment with respect for local customs and a commitment to authenticity. This mindset is crucial in South Korea, where cultural awareness can make the difference between a good image and an extraordinary one.</w:t>
      </w:r>
    </w:p>
    <w:bookmarkEnd w:id="20"/>
    <w:bookmarkStart w:id="21" w:name="my-photography-expertise"/>
    <w:p>
      <w:pPr>
        <w:pStyle w:val="Heading2"/>
      </w:pPr>
      <w:r>
        <w:t xml:space="preserve">My Photography Expertise</w:t>
      </w:r>
    </w:p>
    <w:p>
      <w:pPr>
        <w:pStyle w:val="FirstParagraph"/>
      </w:pPr>
      <w:r>
        <w:t xml:space="preserve">As a photographer, I specialize in [mention specific areas, e.g., portrait photography, event coverage, editorial work]. My portfolio showcases a range of styles that cater to both commercial and artistic endeavors. For instance, my work on [specific project or client] demonstrated my ability to adapt to fast-paced environments while maintaining the highest standards of quality. I am proficient in using advanced camera systems and post-processing software such as Adobe Lightroom and Photoshop, ensuring that every image meets the demands of modern media.</w:t>
      </w:r>
    </w:p>
    <w:p>
      <w:pPr>
        <w:pStyle w:val="BodyText"/>
      </w:pPr>
      <w:r>
        <w:t xml:space="preserve">What sets me apart is my ability to anticipate the perfect moment. Whether it’s a candid shot of a street performer or a meticulously composed landscape, I strive to create images that evoke emotion and tell a story. In South Korea Seoul, where visual content plays a vital role in both global and local storytelling, this skill is invaluable. My photographs are not just technical achievements—they are invitations to experience the world through my lens.</w:t>
      </w:r>
    </w:p>
    <w:bookmarkEnd w:id="21"/>
    <w:bookmarkStart w:id="22" w:name="X4253b27868fabd46b5e9c54954a3b20158bd365"/>
    <w:p>
      <w:pPr>
        <w:pStyle w:val="Heading2"/>
      </w:pPr>
      <w:r>
        <w:t xml:space="preserve">Adapting to South Korea’s Creative Landscape</w:t>
      </w:r>
    </w:p>
    <w:p>
      <w:pPr>
        <w:pStyle w:val="FirstParagraph"/>
      </w:pPr>
      <w:r>
        <w:t xml:space="preserve">Seoul’s photography industry is thriving, with a growing demand for professionals who can capture the city’s unique identity. As a photographer, I understand the importance of staying ahead of trends while respecting the integrity of my work. I have studied the works of renowned Korean photographers such as [mention names if applicable] and have drawn inspiration from their ability to merge traditional themes with contemporary techniques. This research has deepened my appreciation for South Korea’s visual culture and reinforced my desire to contribute to its ongoing evolution.</w:t>
      </w:r>
    </w:p>
    <w:p>
      <w:pPr>
        <w:pStyle w:val="BodyText"/>
      </w:pPr>
      <w:r>
        <w:t xml:space="preserve">Moreover, I am committed to continuous learning. I have attended workshops on [relevant topics, e.g., digital photography trends, cultural storytelling] and regularly engage with online communities to stay informed about the latest developments in the field. In South Korea Seoul, where technology and creativity intersect rapidly, this dedication to growth ensures that my work remains fresh and relevant.</w:t>
      </w:r>
    </w:p>
    <w:bookmarkEnd w:id="22"/>
    <w:bookmarkStart w:id="23" w:name="contributing-to-your-organization"/>
    <w:p>
      <w:pPr>
        <w:pStyle w:val="Heading2"/>
      </w:pPr>
      <w:r>
        <w:t xml:space="preserve">Contributing to Your Organization</w:t>
      </w:r>
    </w:p>
    <w:p>
      <w:pPr>
        <w:pStyle w:val="FirstParagraph"/>
      </w:pPr>
      <w:r>
        <w:t xml:space="preserve">Your organization’s mission to [mention specific goals or values, e.g., “highlight Korean culture through visual media”] resonates deeply with my own professional aspirations. I am particularly drawn to your recent projects on [specific example], which exemplify the kind of impactful storytelling I aim to achieve. My experience in [specific skill or project] would allow me to contribute effectively to such initiatives, ensuring that every photograph aligns with your vision and standards.</w:t>
      </w:r>
    </w:p>
    <w:p>
      <w:pPr>
        <w:pStyle w:val="BodyText"/>
      </w:pPr>
      <w:r>
        <w:t xml:space="preserve">Furthermore, my strong communication skills and collaborative spirit make me an asset in team settings. Whether working with clients, editors, or fellow creatives, I prioritize clarity and mutual respect. In South Korea Seoul’s competitive creative industry, the ability to build relationships is as important as technical skill—and I am confident that my approach will foster meaningful partnerships.</w:t>
      </w:r>
    </w:p>
    <w:bookmarkEnd w:id="23"/>
    <w:bookmarkStart w:id="24" w:name="conclusion"/>
    <w:p>
      <w:pPr>
        <w:pStyle w:val="Heading2"/>
      </w:pPr>
      <w:r>
        <w:t xml:space="preserve">Conclusion</w:t>
      </w:r>
    </w:p>
    <w:p>
      <w:pPr>
        <w:pStyle w:val="FirstParagraph"/>
      </w:pPr>
      <w:r>
        <w:t xml:space="preserve">In conclusion, I am eager to bring my passion for photography and my understanding of South Korea’s cultural landscape to your organization. The opportunity to work in Seoul, a city that embodies both tradition and progress, would be an incredible honor. I am confident that my skills, creativity, and dedication will contribute to the success of your projects while allowing me to grow as a photographer in one of the world’s most inspiring cities.</w:t>
      </w:r>
    </w:p>
    <w:p>
      <w:pPr>
        <w:pStyle w:val="BodyText"/>
      </w:pPr>
      <w:r>
        <w:t xml:space="preserve">Thank you for considering my application. I would welcome the chance to discuss how my background and vision align with your needs. Please feel free to contact me at [your phone number] or [your email address] at your convenience. I look forward to the possibility of contributing to your team in South Korea Seoul.</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South Korea Seoul</dc:title>
  <dc:creator/>
  <dc:language>en</dc:language>
  <cp:keywords/>
  <dcterms:created xsi:type="dcterms:W3CDTF">2026-07-24T00:31:04Z</dcterms:created>
  <dcterms:modified xsi:type="dcterms:W3CDTF">2026-07-24T00:31:04Z</dcterms:modified>
</cp:coreProperties>
</file>

<file path=docProps/custom.xml><?xml version="1.0" encoding="utf-8"?>
<Properties xmlns="http://schemas.openxmlformats.org/officeDocument/2006/custom-properties" xmlns:vt="http://schemas.openxmlformats.org/officeDocument/2006/docPropsVTypes"/>
</file>